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37B92B" w14:textId="375BC480" w:rsidR="00647684" w:rsidRPr="002B572B" w:rsidRDefault="002B572B" w:rsidP="002B572B">
      <w:pPr>
        <w:pStyle w:val="Title"/>
      </w:pPr>
      <w:r w:rsidRPr="002B572B">
        <w:t>Lab 1 Report</w:t>
      </w:r>
    </w:p>
    <w:p w14:paraId="7CFDC2C9" w14:textId="2987B6AC" w:rsidR="002B572B" w:rsidRPr="002B572B" w:rsidRDefault="002B572B" w:rsidP="002B572B">
      <w:pPr>
        <w:pStyle w:val="Heading1"/>
      </w:pPr>
      <w:r w:rsidRPr="002B572B">
        <w:t>Section 3 FIR Low Pass Filter</w:t>
      </w:r>
    </w:p>
    <w:p w14:paraId="5677A90B" w14:textId="3F15B309" w:rsidR="002B572B" w:rsidRDefault="002B572B" w:rsidP="002B572B">
      <w:pPr>
        <w:pStyle w:val="ListParagraph"/>
        <w:numPr>
          <w:ilvl w:val="0"/>
          <w:numId w:val="2"/>
        </w:numPr>
      </w:pPr>
      <w:r w:rsidRPr="002B572B">
        <w:t xml:space="preserve">A </w:t>
      </w:r>
      <w:r>
        <w:t>derivation</w:t>
      </w:r>
      <w:r w:rsidRPr="002B572B">
        <w:t xml:space="preserve"> of the analytical expression for </w:t>
      </w:r>
      <m:oMath>
        <m:r>
          <w:rPr>
            <w:rFonts w:ascii="Cambria Math" w:hAnsi="Cambria Math"/>
          </w:rPr>
          <m:t>H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μ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v</m:t>
            </m:r>
          </m:sup>
        </m:sSup>
        <m:r>
          <w:rPr>
            <w:rFonts w:ascii="Cambria Math" w:hAnsi="Cambria Math"/>
          </w:rPr>
          <m:t>)</m:t>
        </m:r>
      </m:oMath>
      <w:r>
        <w:t>.</w:t>
      </w:r>
    </w:p>
    <w:p w14:paraId="3E823204" w14:textId="3A28B34C" w:rsidR="002B572B" w:rsidRDefault="002B572B" w:rsidP="002B572B">
      <w:pPr>
        <w:pStyle w:val="ListParagraph"/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v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-4</m:t>
              </m:r>
            </m:sub>
            <m:sup>
              <m:r>
                <w:rPr>
                  <w:rFonts w:ascii="Cambria Math" w:hAnsi="Cambria Math"/>
                </w:rPr>
                <m:t>4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=-4</m:t>
                  </m:r>
                </m:sub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1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j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μ+lv</m:t>
                          </m:r>
                        </m:e>
                      </m:d>
                    </m:sup>
                  </m:sSup>
                </m:e>
              </m:nary>
            </m:e>
          </m:nary>
        </m:oMath>
      </m:oMathPara>
    </w:p>
    <w:p w14:paraId="63E50179" w14:textId="4EBF8554" w:rsidR="002B572B" w:rsidRDefault="002B572B" w:rsidP="002B572B">
      <w:pPr>
        <w:pStyle w:val="ListParagraph"/>
        <w:numPr>
          <w:ilvl w:val="0"/>
          <w:numId w:val="2"/>
        </w:numPr>
      </w:pPr>
      <w:r>
        <w:t xml:space="preserve">A plot of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μ</m:t>
                    </m:r>
                  </m:sup>
                </m:sSup>
                <m:r>
                  <w:rPr>
                    <w:rFonts w:ascii="Cambria Math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v</m:t>
                    </m:r>
                  </m:sup>
                </m:sSup>
              </m:e>
            </m:d>
          </m:e>
        </m:d>
      </m:oMath>
      <w:r>
        <w:t>.</w:t>
      </w:r>
    </w:p>
    <w:p w14:paraId="246AC973" w14:textId="276727D5" w:rsidR="002B572B" w:rsidRDefault="002B572B" w:rsidP="002B572B">
      <w:pPr>
        <w:pStyle w:val="ListParagraph"/>
        <w:jc w:val="center"/>
      </w:pPr>
      <w:r>
        <w:rPr>
          <w:noProof/>
        </w:rPr>
        <w:drawing>
          <wp:inline distT="0" distB="0" distL="0" distR="0" wp14:anchorId="7C02A2D7" wp14:editId="4A5EE23F">
            <wp:extent cx="4014061" cy="3289300"/>
            <wp:effectExtent l="0" t="0" r="571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574" cy="330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13C6E" w14:textId="1A6203E9" w:rsidR="002B572B" w:rsidRDefault="002B572B" w:rsidP="002B572B">
      <w:pPr>
        <w:pStyle w:val="ListParagraph"/>
        <w:numPr>
          <w:ilvl w:val="0"/>
          <w:numId w:val="2"/>
        </w:numPr>
      </w:pPr>
      <w:r>
        <w:t>The color image in imag03.tif</w:t>
      </w:r>
    </w:p>
    <w:p w14:paraId="3D3CCFCC" w14:textId="436C55BD" w:rsidR="002B572B" w:rsidRDefault="002B572B" w:rsidP="002B572B">
      <w:pPr>
        <w:pStyle w:val="ListParagraph"/>
        <w:jc w:val="center"/>
      </w:pPr>
      <w:r>
        <w:rPr>
          <w:noProof/>
        </w:rPr>
        <w:drawing>
          <wp:inline distT="0" distB="0" distL="0" distR="0" wp14:anchorId="0FF4021E" wp14:editId="2E41C44D">
            <wp:extent cx="2020959" cy="3048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705" cy="3178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76931" w14:textId="7E4E3855" w:rsidR="002B572B" w:rsidRDefault="002B572B" w:rsidP="002B572B">
      <w:pPr>
        <w:pStyle w:val="ListParagraph"/>
        <w:numPr>
          <w:ilvl w:val="0"/>
          <w:numId w:val="2"/>
        </w:numPr>
      </w:pPr>
      <w:r>
        <w:lastRenderedPageBreak/>
        <w:t>The filtered color image</w:t>
      </w:r>
    </w:p>
    <w:p w14:paraId="1C9701C7" w14:textId="4A8AD18D" w:rsidR="002B572B" w:rsidRDefault="002B572B" w:rsidP="008B53B6">
      <w:pPr>
        <w:pStyle w:val="ListParagraph"/>
        <w:jc w:val="center"/>
      </w:pPr>
      <w:r>
        <w:rPr>
          <w:noProof/>
        </w:rPr>
        <w:drawing>
          <wp:inline distT="0" distB="0" distL="0" distR="0" wp14:anchorId="4A95DE19" wp14:editId="425C2002">
            <wp:extent cx="2602323" cy="390525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649" cy="393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4ECA3" w14:textId="0152F346" w:rsidR="002B572B" w:rsidRDefault="002B572B" w:rsidP="002B572B">
      <w:pPr>
        <w:pStyle w:val="ListParagraph"/>
        <w:numPr>
          <w:ilvl w:val="0"/>
          <w:numId w:val="2"/>
        </w:numPr>
      </w:pPr>
      <w:r>
        <w:t>A listing of C code</w:t>
      </w:r>
    </w:p>
    <w:p w14:paraId="72D36047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#include &lt;</w:t>
      </w:r>
      <w:proofErr w:type="spellStart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math.h</w:t>
      </w:r>
      <w:proofErr w:type="spellEnd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&gt;</w:t>
      </w:r>
    </w:p>
    <w:p w14:paraId="322165A7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tiff.h</w:t>
      </w:r>
      <w:proofErr w:type="spellEnd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464573D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allocate.h</w:t>
      </w:r>
      <w:proofErr w:type="spellEnd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7179AD1C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randlib.h</w:t>
      </w:r>
      <w:proofErr w:type="spellEnd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63F2F93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typeutil.h</w:t>
      </w:r>
      <w:proofErr w:type="spellEnd"/>
      <w:r w:rsidRPr="008B53B6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7B5092E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120D4C" w14:textId="262F265B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ir_lowpass_filter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uint8_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dth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E94F0F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2ED94E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an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F75C22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A6050C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cha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14:paraId="331C5DA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2417D4C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FI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570BE34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513D9274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42284382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9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1DB2A420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694F278E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1CAD5AD0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81AA70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/ check for argument count</w:t>
      </w:r>
    </w:p>
    <w:p w14:paraId="26747277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5C5808A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Missing Argument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851158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9B3EFF4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7092C8C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FEC69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/check for error in reading files</w:t>
      </w:r>
    </w:p>
    <w:p w14:paraId="3A15262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open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rb</w:t>
      </w:r>
      <w:proofErr w:type="spellEnd"/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ULL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5865B92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cannot open file %s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17DDBB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463230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4A43565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5484E1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/ check for reading tiff file</w:t>
      </w:r>
    </w:p>
    <w:p w14:paraId="097A587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read_TIF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35A0DE4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error reading file %s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777CAFE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574DD6E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F5F748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C06B91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clos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8F74AA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F78AF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TIFF_type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'c'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09BC6B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error:  image must be 24-bit color\n"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323BE0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7D3E51C2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AD36E4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3B25F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/allocate memory</w:t>
      </w:r>
    </w:p>
    <w:p w14:paraId="042C2BBB" w14:textId="02E2326B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utput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get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izeo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2D966500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kernel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get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izeo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7DAD701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1B1F9F3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/create kernel</w:t>
      </w:r>
    </w:p>
    <w:p w14:paraId="23CE9FC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Create Kernel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8D4F14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C395364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E40DCF3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ker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.0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81.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96923E8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19335A7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77E0E41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F58B23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/apply the filter</w:t>
      </w:r>
    </w:p>
    <w:p w14:paraId="4BE7880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Apply filter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C5AEF08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Image size: %d %d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790C200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get_TIF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'c'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276F4767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14:paraId="7313063E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3BE371D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F92D538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ir_lowpass_filter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color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er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5F0A7AD7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0177E78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105B9ECF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5E81D2E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Channel %d complete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4B4271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E4D15E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Applied channel %d color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E4DB8E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6BC218E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602D0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* open image file for write */</w:t>
      </w:r>
    </w:p>
    <w:p w14:paraId="26AC940E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open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lowpass_filter.tif</w:t>
      </w:r>
      <w:proofErr w:type="spellEnd"/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wb</w:t>
      </w:r>
      <w:proofErr w:type="spellEnd"/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ULL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5B89223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"cannot open file </w:t>
      </w:r>
      <w:proofErr w:type="spellStart"/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lowpass_filter.tif</w:t>
      </w:r>
      <w:proofErr w:type="spellEnd"/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4CB1344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DAF0DA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0FAB22A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5DEF03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* write green image */</w:t>
      </w:r>
    </w:p>
    <w:p w14:paraId="35A7075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write_TIFF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3D1E98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8080"/>
          <w:sz w:val="20"/>
          <w:szCs w:val="20"/>
        </w:rPr>
        <w:t>"error writing TIFF file %s\n"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6F9A89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exit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2C608BE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724A30F8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459308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* close green image file */</w:t>
      </w:r>
    </w:p>
    <w:p w14:paraId="3F2653F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close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C706EE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05B0F33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008000"/>
          <w:sz w:val="20"/>
          <w:szCs w:val="20"/>
        </w:rPr>
        <w:t>/* de-allocate memory */</w:t>
      </w:r>
    </w:p>
    <w:p w14:paraId="0062E05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ree_TIF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&amp;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6C45F22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ree_TIFF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&amp;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52689080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ree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07C52CC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ree_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C811CD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03C884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452D6C" w14:textId="3AB4D4AA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fir_lowpass_filter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uint8_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dth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25EC4A7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74F1CD4F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um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.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7B5E493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B2C4E3F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DC2C3C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oc_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53DE14C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oc_j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9D0859E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oc_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oc_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oc_j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oc_j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dth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FA2B80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um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er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oc_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loc_j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407A6571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329280C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3963659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353DA2D5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um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189C8FB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4941F3C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232487B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an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14:paraId="5E133DB8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333AE0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0A87939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A3F2D0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ixel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54AFAE5A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ixel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255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72C084B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ixel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color w:val="FF8000"/>
          <w:sz w:val="20"/>
          <w:szCs w:val="20"/>
        </w:rPr>
        <w:t>255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5EB142E4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16004F6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color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channel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B53B6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6BAB2CED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0E77EF4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BFE1E0C" w14:textId="77777777" w:rsidR="008B53B6" w:rsidRPr="008B53B6" w:rsidRDefault="008B53B6" w:rsidP="008B53B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53B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64B797A" w14:textId="4CFF7599" w:rsidR="00BD64E9" w:rsidRDefault="00BD64E9">
      <w:r>
        <w:br w:type="page"/>
      </w:r>
    </w:p>
    <w:p w14:paraId="7F4F5D79" w14:textId="0B823C1B" w:rsidR="002B572B" w:rsidRDefault="00BD64E9" w:rsidP="00BD64E9">
      <w:pPr>
        <w:pStyle w:val="Heading1"/>
      </w:pPr>
      <w:r>
        <w:lastRenderedPageBreak/>
        <w:t>Section 4 FIR Sharpening Filter</w:t>
      </w:r>
    </w:p>
    <w:p w14:paraId="70B35DCE" w14:textId="30163143" w:rsidR="00B406AE" w:rsidRDefault="00B406AE" w:rsidP="00B406AE">
      <w:pPr>
        <w:pStyle w:val="ListParagraph"/>
        <w:numPr>
          <w:ilvl w:val="0"/>
          <w:numId w:val="4"/>
        </w:numPr>
      </w:pPr>
      <w:r w:rsidRPr="002B572B">
        <w:t xml:space="preserve">A </w:t>
      </w:r>
      <w:r>
        <w:t>derivation</w:t>
      </w:r>
      <w:r w:rsidRPr="002B572B">
        <w:t xml:space="preserve"> of the analytical expression for </w:t>
      </w:r>
      <m:oMath>
        <m:r>
          <w:rPr>
            <w:rFonts w:ascii="Cambria Math" w:hAnsi="Cambria Math"/>
          </w:rPr>
          <m:t>H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μ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v</m:t>
            </m:r>
          </m:sup>
        </m:sSup>
        <m:r>
          <w:rPr>
            <w:rFonts w:ascii="Cambria Math" w:hAnsi="Cambria Math"/>
          </w:rPr>
          <m:t>)</m:t>
        </m:r>
      </m:oMath>
      <w:r>
        <w:t>.</w:t>
      </w:r>
    </w:p>
    <w:p w14:paraId="769801C2" w14:textId="7ADB4E92" w:rsidR="00E1069A" w:rsidRDefault="00E1069A" w:rsidP="00E1069A">
      <w:pPr>
        <w:pStyle w:val="ListParagraph"/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v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-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=-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5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j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μ+lv</m:t>
                          </m:r>
                        </m:e>
                      </m:d>
                    </m:sup>
                  </m:sSup>
                </m:e>
              </m:nary>
            </m:e>
          </m:nary>
        </m:oMath>
      </m:oMathPara>
    </w:p>
    <w:p w14:paraId="4B328530" w14:textId="4A623C43" w:rsidR="00B406AE" w:rsidRDefault="00B406AE" w:rsidP="00B406AE">
      <w:pPr>
        <w:pStyle w:val="ListParagraph"/>
        <w:numPr>
          <w:ilvl w:val="0"/>
          <w:numId w:val="4"/>
        </w:numPr>
      </w:pPr>
      <w:r w:rsidRPr="002B572B">
        <w:t xml:space="preserve">A </w:t>
      </w:r>
      <w:r>
        <w:t>derivation</w:t>
      </w:r>
      <w:r w:rsidRPr="002B572B">
        <w:t xml:space="preserve"> of the analytical expression for </w:t>
      </w:r>
      <m:oMath>
        <m:r>
          <w:rPr>
            <w:rFonts w:ascii="Cambria Math" w:hAnsi="Cambria Math"/>
          </w:rPr>
          <m:t>G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μ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v</m:t>
            </m:r>
          </m:sup>
        </m:sSup>
        <m:r>
          <w:rPr>
            <w:rFonts w:ascii="Cambria Math" w:hAnsi="Cambria Math"/>
          </w:rPr>
          <m:t>)</m:t>
        </m:r>
      </m:oMath>
      <w:r>
        <w:t>.</w:t>
      </w:r>
    </w:p>
    <w:p w14:paraId="34EA28FC" w14:textId="72714796" w:rsidR="00E1069A" w:rsidRPr="00E1069A" w:rsidRDefault="00E1069A" w:rsidP="00E1069A">
      <w:pPr>
        <w:pStyle w:val="ListParagraph"/>
        <w:jc w:val="center"/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hAnsi="Cambria Math"/>
            </w:rPr>
            <m:t>=δ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hAnsi="Cambria Math"/>
            </w:rPr>
            <m:t>+λ(</m:t>
          </m:r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hAnsi="Cambria Math"/>
            </w:rPr>
            <m:t>-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708E392D" w14:textId="59A578D4" w:rsidR="000B6183" w:rsidRPr="000B6183" w:rsidRDefault="00E1069A" w:rsidP="000B6183">
      <w:pPr>
        <w:pStyle w:val="ListParagraph"/>
        <w:jc w:val="center"/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v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+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μ</m:t>
                      </m:r>
                    </m:sup>
                  </m:sSup>
                  <m:r>
                    <w:rPr>
                      <w:rFonts w:ascii="Cambria Math" w:hAnsi="Cambria Math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v</m:t>
                      </m:r>
                    </m:sup>
                  </m:sSup>
                </m:e>
              </m:d>
            </m:e>
          </m:d>
          <m:r>
            <w:rPr>
              <w:rFonts w:ascii="Cambria Math" w:hAnsi="Cambria Math"/>
            </w:rPr>
            <m:t>=1+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-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l=-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5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j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μ+lv</m:t>
                              </m:r>
                            </m:e>
                          </m:d>
                        </m:sup>
                      </m:sSup>
                    </m:e>
                  </m:nary>
                </m:e>
              </m:nary>
            </m:e>
          </m:d>
        </m:oMath>
      </m:oMathPara>
    </w:p>
    <w:p w14:paraId="2FD43995" w14:textId="0DF80FAE" w:rsidR="00B406AE" w:rsidRDefault="00B406AE" w:rsidP="00B406AE">
      <w:pPr>
        <w:pStyle w:val="ListParagraph"/>
        <w:numPr>
          <w:ilvl w:val="0"/>
          <w:numId w:val="4"/>
        </w:numPr>
      </w:pPr>
      <w:r>
        <w:t xml:space="preserve">A plot of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μ</m:t>
                    </m:r>
                  </m:sup>
                </m:sSup>
                <m:r>
                  <w:rPr>
                    <w:rFonts w:ascii="Cambria Math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v</m:t>
                    </m:r>
                  </m:sup>
                </m:sSup>
              </m:e>
            </m:d>
          </m:e>
        </m:d>
      </m:oMath>
      <w:r>
        <w:t>.</w:t>
      </w:r>
    </w:p>
    <w:p w14:paraId="007E4634" w14:textId="482C2341" w:rsidR="003C24E1" w:rsidRDefault="00842217" w:rsidP="003C24E1">
      <w:pPr>
        <w:ind w:left="360"/>
      </w:pPr>
      <w:r>
        <w:rPr>
          <w:noProof/>
        </w:rPr>
        <w:drawing>
          <wp:inline distT="0" distB="0" distL="0" distR="0" wp14:anchorId="30446291" wp14:editId="40F3D06B">
            <wp:extent cx="5661098" cy="4425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1806" cy="444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3F2C9" w14:textId="77777777" w:rsidR="00842217" w:rsidRDefault="00842217">
      <w:r>
        <w:br w:type="page"/>
      </w:r>
    </w:p>
    <w:p w14:paraId="7BB1E237" w14:textId="727D5FDF" w:rsidR="00B406AE" w:rsidRDefault="00B406AE" w:rsidP="00B406AE">
      <w:pPr>
        <w:pStyle w:val="ListParagraph"/>
        <w:numPr>
          <w:ilvl w:val="0"/>
          <w:numId w:val="4"/>
        </w:numPr>
      </w:pPr>
      <w:r>
        <w:lastRenderedPageBreak/>
        <w:t xml:space="preserve">A plot of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μ</m:t>
                    </m:r>
                  </m:sup>
                </m:sSup>
                <m:r>
                  <w:rPr>
                    <w:rFonts w:ascii="Cambria Math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v</m:t>
                    </m:r>
                  </m:sup>
                </m:sSup>
              </m:e>
            </m:d>
          </m:e>
        </m:d>
      </m:oMath>
      <w:r>
        <w:t xml:space="preserve"> for </w:t>
      </w:r>
      <m:oMath>
        <m:r>
          <w:rPr>
            <w:rFonts w:ascii="Cambria Math" w:hAnsi="Cambria Math"/>
          </w:rPr>
          <m:t>λ=1.5</m:t>
        </m:r>
      </m:oMath>
    </w:p>
    <w:p w14:paraId="6E10E336" w14:textId="65290A4F" w:rsidR="00842217" w:rsidRDefault="00842217" w:rsidP="00842217">
      <w:pPr>
        <w:pStyle w:val="ListParagraph"/>
      </w:pPr>
      <w:r>
        <w:rPr>
          <w:noProof/>
        </w:rPr>
        <w:drawing>
          <wp:inline distT="0" distB="0" distL="0" distR="0" wp14:anchorId="3C42C34F" wp14:editId="5D4CD984">
            <wp:extent cx="4864100" cy="391208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57" cy="3918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7FE6" w14:textId="3415DDC4" w:rsidR="00BD64E9" w:rsidRDefault="00B406AE" w:rsidP="00B406AE">
      <w:pPr>
        <w:pStyle w:val="ListParagraph"/>
        <w:numPr>
          <w:ilvl w:val="0"/>
          <w:numId w:val="4"/>
        </w:numPr>
      </w:pPr>
      <w:r>
        <w:t xml:space="preserve">The input color image </w:t>
      </w:r>
      <w:proofErr w:type="spellStart"/>
      <w:r>
        <w:t>imgblur.tif</w:t>
      </w:r>
      <w:proofErr w:type="spellEnd"/>
      <w:r>
        <w:t>.</w:t>
      </w:r>
    </w:p>
    <w:p w14:paraId="45E96C63" w14:textId="7190BEA2" w:rsidR="00842217" w:rsidRDefault="00842217" w:rsidP="00842217">
      <w:pPr>
        <w:pStyle w:val="ListParagraph"/>
        <w:jc w:val="center"/>
      </w:pPr>
      <w:r>
        <w:rPr>
          <w:noProof/>
        </w:rPr>
        <w:drawing>
          <wp:inline distT="0" distB="0" distL="0" distR="0" wp14:anchorId="16ABF629" wp14:editId="392B5260">
            <wp:extent cx="2505143" cy="37782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190" cy="3852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62F09" w14:textId="721CD586" w:rsidR="00B406AE" w:rsidRDefault="00B406AE" w:rsidP="00B406AE">
      <w:pPr>
        <w:pStyle w:val="ListParagraph"/>
        <w:numPr>
          <w:ilvl w:val="0"/>
          <w:numId w:val="4"/>
        </w:numPr>
      </w:pPr>
      <w:r>
        <w:lastRenderedPageBreak/>
        <w:t xml:space="preserve">The output sharpened color image for </w:t>
      </w:r>
      <m:oMath>
        <m:r>
          <w:rPr>
            <w:rFonts w:ascii="Cambria Math" w:hAnsi="Cambria Math"/>
          </w:rPr>
          <m:t>λ=1.5</m:t>
        </m:r>
      </m:oMath>
    </w:p>
    <w:p w14:paraId="57385E21" w14:textId="3CFE80B3" w:rsidR="00842217" w:rsidRDefault="00842217" w:rsidP="00842217">
      <w:pPr>
        <w:pStyle w:val="ListParagraph"/>
        <w:jc w:val="center"/>
      </w:pPr>
      <w:r>
        <w:rPr>
          <w:noProof/>
        </w:rPr>
        <w:drawing>
          <wp:inline distT="0" distB="0" distL="0" distR="0" wp14:anchorId="3B886AA4" wp14:editId="27C85FC4">
            <wp:extent cx="2970457" cy="445770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80" cy="4474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F8C4D" w14:textId="11DCFD03" w:rsidR="00B406AE" w:rsidRDefault="00B406AE" w:rsidP="00B406AE">
      <w:pPr>
        <w:pStyle w:val="ListParagraph"/>
        <w:numPr>
          <w:ilvl w:val="0"/>
          <w:numId w:val="4"/>
        </w:numPr>
      </w:pPr>
      <w:r>
        <w:t>A listing of C code.</w:t>
      </w:r>
    </w:p>
    <w:p w14:paraId="50F8899E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#include &lt;</w:t>
      </w:r>
      <w:proofErr w:type="spellStart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math.h</w:t>
      </w:r>
      <w:proofErr w:type="spellEnd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&gt;</w:t>
      </w:r>
    </w:p>
    <w:p w14:paraId="69C4581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tiff.h</w:t>
      </w:r>
      <w:proofErr w:type="spellEnd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2C73BD66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allocate.h</w:t>
      </w:r>
      <w:proofErr w:type="spellEnd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6F35CC7E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randlib.h</w:t>
      </w:r>
      <w:proofErr w:type="spellEnd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7DF2E0D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typeutil.h</w:t>
      </w:r>
      <w:proofErr w:type="spellEnd"/>
      <w:r w:rsidRPr="00842217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69A803F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FF5643" w14:textId="7AC77AC6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ir_filter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uint8_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dth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0F0C18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an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7F3D2A8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95C972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cha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14:paraId="555E080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3671125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FI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7409840B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C1B7E67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35CCF82E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5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1359D07C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779FDB5E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4AAF997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mbda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493B0DEC" w14:textId="6D10FE8F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/ check for argument count</w:t>
      </w:r>
    </w:p>
    <w:p w14:paraId="7991F61D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F9BBF8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Missing Argument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50E933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exi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B31F58D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6A5FCE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E3621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/check for error in reading files</w:t>
      </w:r>
    </w:p>
    <w:p w14:paraId="5635D23C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open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rb</w:t>
      </w:r>
      <w:proofErr w:type="spellEnd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ULL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9CF1A24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cannot open file %s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92AC8D2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966EFCB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4D09E782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0338E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/ check for reading tiff file</w:t>
      </w:r>
    </w:p>
    <w:p w14:paraId="66A9AA4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read_TIF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5F5B1B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error reading file %s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DAFB07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2811B02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499FA9B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D3F0B15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clos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698D52F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373A86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TIFF_type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'c'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1CD0757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error:  image must be 24-bit color\n"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19F546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8748A17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09E27C7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CC78B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sscan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%</w:t>
      </w:r>
      <w:proofErr w:type="spellStart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lf</w:t>
      </w:r>
      <w:proofErr w:type="spellEnd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ambda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F405F92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9F425F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/allocate memory</w:t>
      </w:r>
    </w:p>
    <w:p w14:paraId="3FC22AA7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utput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get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izeo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16EB112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kernel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get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izeo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52FCC4E7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61AA84F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/create kernel</w:t>
      </w:r>
    </w:p>
    <w:p w14:paraId="07B7C91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Create Kernel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0AA9B3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C11BD11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F8EE31B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57AB69E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.0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mbda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.0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.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5.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60AE715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B500FDB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mbda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-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.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5.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97D2EBB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3276A48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0C92E521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7A6CCFCB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6C906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EECFB1D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746A61BF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%f,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14:paraId="3034D0E7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753EF2C6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AF4935D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3C60CF5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/apply the filter</w:t>
      </w:r>
    </w:p>
    <w:p w14:paraId="3FEBF95B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Apply filter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AC9F68B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Image size: %d %d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1040E36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get_TIF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'c'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3A1EDAE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14:paraId="562811A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5A3A7E5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19B1148" w14:textId="51BE05A0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ir_filter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color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4F2E082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449B9D8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0F78775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Channel %d complete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314628D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015AD4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Applied channel %d color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AA4CEB6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4F9B011F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86D66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* open image file for write */</w:t>
      </w:r>
    </w:p>
    <w:p w14:paraId="37DC2CF2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</w:p>
    <w:p w14:paraId="14B51F9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open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sharpen.tif</w:t>
      </w:r>
      <w:proofErr w:type="spellEnd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wb</w:t>
      </w:r>
      <w:proofErr w:type="spellEnd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ULL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038A08B4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"cannot open file </w:t>
      </w:r>
      <w:proofErr w:type="spellStart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lowpass_filter.tif</w:t>
      </w:r>
      <w:proofErr w:type="spellEnd"/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17C85E1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128F431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1B2C9B0C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944EB6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* write green image */</w:t>
      </w:r>
    </w:p>
    <w:p w14:paraId="0406F3A5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write_TIFF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9BDC564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8080"/>
          <w:sz w:val="20"/>
          <w:szCs w:val="20"/>
        </w:rPr>
        <w:t>"error writing TIFF file %s\n"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204A5141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E1BE41F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F0B4F9D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FA342C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* close green image file */</w:t>
      </w:r>
    </w:p>
    <w:p w14:paraId="5CB03275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close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E8C8E5D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3E7A27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008000"/>
          <w:sz w:val="20"/>
          <w:szCs w:val="20"/>
        </w:rPr>
        <w:t>/* de-allocate memory */</w:t>
      </w:r>
    </w:p>
    <w:p w14:paraId="74E0E116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ree_TIF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&amp;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72280EA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ree_TIFF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&amp;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05C76B66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ree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E6FE13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ree_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520384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301AC259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BA30C7" w14:textId="01EAA32B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fir_filter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uint8_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dth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5CEDEECD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EEF0444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um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.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2837DB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97ACD9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72DFA36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oc_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69E4DA15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oc_j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ernel_size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B8F4A1F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oc_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oc_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oc_j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oc_j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dth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31B4FB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um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er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oc_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loc_j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19CE122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119A05A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CD7C211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C3CDD51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um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6034FC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8187FF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F17462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an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14:paraId="600A84AE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0E90E014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6F1231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BDB7880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ixel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3DAAB63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ixel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55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591D5583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ixel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color w:val="FF8000"/>
          <w:sz w:val="20"/>
          <w:szCs w:val="20"/>
        </w:rPr>
        <w:t>255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55667441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686D082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color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channel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42217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0CF9DE7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8D89A3A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8A18DD8" w14:textId="77777777" w:rsidR="00842217" w:rsidRPr="00842217" w:rsidRDefault="00842217" w:rsidP="00842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2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0E16256" w14:textId="4DDBB5AF" w:rsidR="00B406AE" w:rsidRDefault="00B406AE" w:rsidP="00B406AE">
      <w:pPr>
        <w:pStyle w:val="Heading1"/>
      </w:pPr>
      <w:r>
        <w:lastRenderedPageBreak/>
        <w:t>Section 5 IIR Filter</w:t>
      </w:r>
    </w:p>
    <w:p w14:paraId="418667A4" w14:textId="4078C880" w:rsidR="00B406AE" w:rsidRDefault="00B406AE" w:rsidP="00B406AE">
      <w:pPr>
        <w:pStyle w:val="ListParagraph"/>
        <w:numPr>
          <w:ilvl w:val="0"/>
          <w:numId w:val="5"/>
        </w:numPr>
      </w:pPr>
      <w:r w:rsidRPr="002B572B">
        <w:t xml:space="preserve">A </w:t>
      </w:r>
      <w:r>
        <w:t>derivation</w:t>
      </w:r>
      <w:r w:rsidRPr="002B572B">
        <w:t xml:space="preserve"> of the analytical expression for </w:t>
      </w:r>
      <m:oMath>
        <m:r>
          <w:rPr>
            <w:rFonts w:ascii="Cambria Math" w:hAnsi="Cambria Math"/>
          </w:rPr>
          <m:t>H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μ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v</m:t>
            </m:r>
          </m:sup>
        </m:sSup>
        <m:r>
          <w:rPr>
            <w:rFonts w:ascii="Cambria Math" w:hAnsi="Cambria Math"/>
          </w:rPr>
          <m:t>)</m:t>
        </m:r>
      </m:oMath>
      <w:r>
        <w:t>.</w:t>
      </w:r>
    </w:p>
    <w:p w14:paraId="106E0A11" w14:textId="74F5062A" w:rsidR="00842217" w:rsidRPr="00842217" w:rsidRDefault="00842217" w:rsidP="00842217">
      <w:pPr>
        <w:pStyle w:val="ListParagraph"/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hAnsi="Cambria Math"/>
            </w:rPr>
            <m:t>=0.01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hAnsi="Cambria Math"/>
            </w:rPr>
            <m:t>+0.9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-1,n</m:t>
                  </m:r>
                </m:e>
              </m:d>
              <m:r>
                <w:rPr>
                  <w:rFonts w:ascii="Cambria Math" w:hAnsi="Cambria Math"/>
                </w:rPr>
                <m:t>+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n-1</m:t>
                  </m:r>
                </m:e>
              </m:d>
            </m:e>
          </m:d>
          <m:r>
            <w:rPr>
              <w:rFonts w:ascii="Cambria Math" w:hAnsi="Cambria Math"/>
            </w:rPr>
            <m:t>-0.81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-1,n-1</m:t>
              </m:r>
            </m:e>
          </m:d>
        </m:oMath>
      </m:oMathPara>
    </w:p>
    <w:p w14:paraId="0561F15C" w14:textId="1572C607" w:rsidR="00842217" w:rsidRPr="00842217" w:rsidRDefault="00842217" w:rsidP="00842217">
      <w:pPr>
        <w:pStyle w:val="ListParagraph"/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0.01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hAnsi="Cambria Math"/>
            </w:rPr>
            <m:t>+0.9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-0.81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2</m:t>
              </m:r>
            </m:sup>
          </m:sSubSup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6FA60F5" w14:textId="2D9DC973" w:rsidR="00842217" w:rsidRPr="00842217" w:rsidRDefault="00842217" w:rsidP="00842217">
      <w:pPr>
        <w:pStyle w:val="ListParagraph"/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0.9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-0.9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+0.81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0.01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19460916" w14:textId="348A0BC8" w:rsidR="00842217" w:rsidRPr="00890257" w:rsidRDefault="00842217" w:rsidP="00842217">
      <w:pPr>
        <w:pStyle w:val="ListParagraph"/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01</m:t>
              </m:r>
            </m:num>
            <m:den>
              <m:r>
                <w:rPr>
                  <w:rFonts w:ascii="Cambria Math" w:hAnsi="Cambria Math"/>
                </w:rPr>
                <m:t>1-0.9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-0.9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+0.81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den>
          </m:f>
        </m:oMath>
      </m:oMathPara>
    </w:p>
    <w:p w14:paraId="31E19C94" w14:textId="176E13B2" w:rsidR="00890257" w:rsidRPr="00890257" w:rsidRDefault="00890257" w:rsidP="00890257">
      <w:pPr>
        <w:pStyle w:val="ListParagraph"/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u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v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01</m:t>
              </m:r>
            </m:num>
            <m:den>
              <m:r>
                <w:rPr>
                  <w:rFonts w:ascii="Cambria Math" w:hAnsi="Cambria Math"/>
                </w:rPr>
                <m:t>1-0.9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ju</m:t>
                  </m:r>
                </m:sup>
              </m:sSup>
              <m:r>
                <w:rPr>
                  <w:rFonts w:ascii="Cambria Math" w:hAnsi="Cambria Math"/>
                </w:rPr>
                <m:t>-0.9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jv</m:t>
                  </m:r>
                </m:sup>
              </m:sSup>
              <m:r>
                <w:rPr>
                  <w:rFonts w:ascii="Cambria Math" w:hAnsi="Cambria Math"/>
                </w:rPr>
                <m:t>+0.81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(</m:t>
                  </m:r>
                  <m:r>
                    <w:rPr>
                      <w:rFonts w:ascii="Cambria Math" w:hAnsi="Cambria Math"/>
                    </w:rPr>
                    <m:t>ju</m:t>
                  </m:r>
                  <m:r>
                    <w:rPr>
                      <w:rFonts w:ascii="Cambria Math" w:hAnsi="Cambria Math"/>
                    </w:rPr>
                    <m:t>+jv)</m:t>
                  </m:r>
                </m:sup>
              </m:sSup>
            </m:den>
          </m:f>
        </m:oMath>
      </m:oMathPara>
    </w:p>
    <w:p w14:paraId="2EF2C0CA" w14:textId="15485B71" w:rsidR="00890257" w:rsidRPr="00890257" w:rsidRDefault="00890257" w:rsidP="00842217">
      <w:pPr>
        <w:pStyle w:val="ListParagraph"/>
      </w:pPr>
    </w:p>
    <w:p w14:paraId="0B0DD734" w14:textId="46EB0B20" w:rsidR="00B406AE" w:rsidRDefault="00B406AE" w:rsidP="00B406AE">
      <w:pPr>
        <w:pStyle w:val="ListParagraph"/>
        <w:numPr>
          <w:ilvl w:val="0"/>
          <w:numId w:val="5"/>
        </w:numPr>
      </w:pPr>
      <w:r>
        <w:t xml:space="preserve">A plot of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μ</m:t>
                    </m:r>
                  </m:sup>
                </m:sSup>
                <m:r>
                  <w:rPr>
                    <w:rFonts w:ascii="Cambria Math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v</m:t>
                    </m:r>
                  </m:sup>
                </m:sSup>
              </m:e>
            </m:d>
          </m:e>
        </m:d>
      </m:oMath>
      <w:r>
        <w:t>.</w:t>
      </w:r>
    </w:p>
    <w:p w14:paraId="4216A2E4" w14:textId="424EBED0" w:rsidR="00890257" w:rsidRDefault="00890257" w:rsidP="00890257">
      <w:pPr>
        <w:pStyle w:val="ListParagraph"/>
      </w:pPr>
      <w:r>
        <w:rPr>
          <w:noProof/>
        </w:rPr>
        <w:drawing>
          <wp:inline distT="0" distB="0" distL="0" distR="0" wp14:anchorId="182ACA2E" wp14:editId="6D4DB968">
            <wp:extent cx="5367499" cy="421005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51" b="5290"/>
                    <a:stretch/>
                  </pic:blipFill>
                  <pic:spPr bwMode="auto">
                    <a:xfrm>
                      <a:off x="0" y="0"/>
                      <a:ext cx="5418665" cy="425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FC373" w14:textId="77777777" w:rsidR="00890257" w:rsidRDefault="00890257">
      <w:r>
        <w:br w:type="page"/>
      </w:r>
    </w:p>
    <w:p w14:paraId="299DACF9" w14:textId="59CEC3F0" w:rsidR="00890257" w:rsidRDefault="00B406AE" w:rsidP="00890257">
      <w:pPr>
        <w:pStyle w:val="ListParagraph"/>
        <w:numPr>
          <w:ilvl w:val="0"/>
          <w:numId w:val="5"/>
        </w:numPr>
      </w:pPr>
      <w:r>
        <w:lastRenderedPageBreak/>
        <w:t>An image of the point spread function.</w:t>
      </w:r>
    </w:p>
    <w:p w14:paraId="7A496A4C" w14:textId="2D147D5F" w:rsidR="00890257" w:rsidRDefault="00890257" w:rsidP="00890257">
      <w:pPr>
        <w:pStyle w:val="ListParagraph"/>
      </w:pPr>
      <w:r>
        <w:rPr>
          <w:noProof/>
        </w:rPr>
        <w:drawing>
          <wp:inline distT="0" distB="0" distL="0" distR="0" wp14:anchorId="1064F3F1" wp14:editId="73B2CAA1">
            <wp:extent cx="2438400" cy="2438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BC1C5" w14:textId="6539F6E1" w:rsidR="00B406AE" w:rsidRDefault="00B406AE" w:rsidP="00B406AE">
      <w:pPr>
        <w:pStyle w:val="ListParagraph"/>
        <w:numPr>
          <w:ilvl w:val="0"/>
          <w:numId w:val="5"/>
        </w:numPr>
      </w:pPr>
      <w:r>
        <w:t>The filtered output color image</w:t>
      </w:r>
    </w:p>
    <w:p w14:paraId="7BC10959" w14:textId="5D694D67" w:rsidR="00890257" w:rsidRDefault="00890257" w:rsidP="00890257">
      <w:pPr>
        <w:pStyle w:val="ListParagraph"/>
      </w:pPr>
      <w:r>
        <w:rPr>
          <w:noProof/>
        </w:rPr>
        <w:drawing>
          <wp:inline distT="0" distB="0" distL="0" distR="0" wp14:anchorId="2A6AAD3E" wp14:editId="65501968">
            <wp:extent cx="2995845" cy="4495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899" cy="458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CDCEA" w14:textId="77777777" w:rsidR="00890257" w:rsidRDefault="00890257">
      <w:r>
        <w:br w:type="page"/>
      </w:r>
    </w:p>
    <w:p w14:paraId="73857B6E" w14:textId="4CEBA7B0" w:rsidR="00B406AE" w:rsidRDefault="00B406AE" w:rsidP="00B406AE">
      <w:pPr>
        <w:pStyle w:val="ListParagraph"/>
        <w:numPr>
          <w:ilvl w:val="0"/>
          <w:numId w:val="5"/>
        </w:numPr>
      </w:pPr>
      <w:r>
        <w:lastRenderedPageBreak/>
        <w:t>A listing of C code.</w:t>
      </w:r>
    </w:p>
    <w:p w14:paraId="02D5EBE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#include &lt;</w:t>
      </w:r>
      <w:proofErr w:type="spellStart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math.h</w:t>
      </w:r>
      <w:proofErr w:type="spellEnd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&gt;</w:t>
      </w:r>
    </w:p>
    <w:p w14:paraId="63C8E9D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tiff.h</w:t>
      </w:r>
      <w:proofErr w:type="spellEnd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2DBEE76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allocate.h</w:t>
      </w:r>
      <w:proofErr w:type="spellEnd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0FBFF0D3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randlib.h</w:t>
      </w:r>
      <w:proofErr w:type="spellEnd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51868E0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#include "</w:t>
      </w:r>
      <w:proofErr w:type="spellStart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typeutil.h</w:t>
      </w:r>
      <w:proofErr w:type="spellEnd"/>
      <w:r w:rsidRPr="00890257">
        <w:rPr>
          <w:rFonts w:ascii="Courier New" w:eastAsia="Times New Roman" w:hAnsi="Courier New" w:cs="Courier New"/>
          <w:color w:val="804000"/>
          <w:sz w:val="20"/>
          <w:szCs w:val="20"/>
        </w:rPr>
        <w:t>"</w:t>
      </w:r>
    </w:p>
    <w:p w14:paraId="32040919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DDDA6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ir_filter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uint8_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dth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D105E7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05964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annel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96437A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B8E60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char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14:paraId="045D6FE4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0F9A2D09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FI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8BE7662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sf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DD0455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A01469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DFCFD59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3D8FFC8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</w:p>
    <w:p w14:paraId="57D8700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/ check for argument count</w:t>
      </w:r>
    </w:p>
    <w:p w14:paraId="254FCA3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010C6C02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Missing Argument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49830A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D8FBC7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3E3E8E0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DA959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/check for error in reading files</w:t>
      </w:r>
    </w:p>
    <w:p w14:paraId="5CAA1B9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open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rb</w:t>
      </w:r>
      <w:proofErr w:type="spellEnd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ULL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04F19095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cannot open file %s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2445475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268EC69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1E42652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42FE11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/ check for reading tiff file</w:t>
      </w:r>
    </w:p>
    <w:p w14:paraId="6BDBDBBE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read_TIF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C89E98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error reading file %s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1CFDFD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ECB1D3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712B8B5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E8E3FD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close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2234A314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610D0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TIFF_type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'c'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E3DD2C9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error:  image must be 24-bit color\n"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4CC2B8E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7AFCBD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E2AD39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C04FAD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open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rb</w:t>
      </w:r>
      <w:proofErr w:type="spellEnd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ULL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5617C48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cannot open file %s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8DC22C5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02EDFB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01487A5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8B45A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read_TIF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sf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7DFC323E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error reading file %s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F2075A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2B4D53C4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0935B79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028FF8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close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7FE0D92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FF89772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/allocate memory</w:t>
      </w:r>
    </w:p>
    <w:p w14:paraId="2ED6D33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utput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get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izeo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0272E1D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kernel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get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sf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sf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izeo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0C4ED9A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00F91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//covert </w:t>
      </w:r>
      <w:proofErr w:type="spellStart"/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tif</w:t>
      </w:r>
      <w:proofErr w:type="spellEnd"/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 to kernel</w:t>
      </w:r>
    </w:p>
    <w:p w14:paraId="6860F03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Create Kernel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9ED3F9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sf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DAE094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sf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8A6DF2E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kernel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sf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mono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255.0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00.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4CCC14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E1E9069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596F604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B68EA8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/apply the filter</w:t>
      </w:r>
    </w:p>
    <w:p w14:paraId="22FAB05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Apply filter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64BA4E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Image size: %d %d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F027E6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get_TIF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'c'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DB7DD4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14:paraId="51B0DEE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09645CA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05EB2E77" w14:textId="48FAB118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ir_filter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color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2A623A83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156B7EA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7E7401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Channel %d complete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5D9351C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77B536C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Applied channel %d color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7E044BC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05DD2F6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71196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* open image file for write */</w:t>
      </w:r>
    </w:p>
    <w:p w14:paraId="3AE75B3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</w:p>
    <w:p w14:paraId="58A3BAB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open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iir_filter.tif</w:t>
      </w:r>
      <w:proofErr w:type="spellEnd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proofErr w:type="spellStart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wb</w:t>
      </w:r>
      <w:proofErr w:type="spellEnd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ULL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1C3F58A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"cannot open file </w:t>
      </w:r>
      <w:proofErr w:type="spellStart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lowpass_filter.tif</w:t>
      </w:r>
      <w:proofErr w:type="spellEnd"/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53995E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D397DF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31A2308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62D06B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* write green image */</w:t>
      </w:r>
    </w:p>
    <w:p w14:paraId="786823A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rite_TIFF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E2C90D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rintf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err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8080"/>
          <w:sz w:val="20"/>
          <w:szCs w:val="20"/>
        </w:rPr>
        <w:t>"error writing TIFF file %s\n"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EBD539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03B6B6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294B2D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D9F0E64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* close green image file */</w:t>
      </w:r>
    </w:p>
    <w:p w14:paraId="59F81C6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close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E672C1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12FB1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color w:val="008000"/>
          <w:sz w:val="20"/>
          <w:szCs w:val="20"/>
        </w:rPr>
        <w:t>/* de-allocate memory */</w:t>
      </w:r>
    </w:p>
    <w:p w14:paraId="2E379CE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ree_TIF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&amp;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268B84B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ree_TIF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&amp;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ilter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516F33C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ree_TIFF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&amp;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psf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322318B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ree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0777E4C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free_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kernel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D902D9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3F30B88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246E0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ir_filter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uint8_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dth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4F9F0CD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3BB7FD3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um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.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6B238995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um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.0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mg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4D62015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3DACD03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um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.9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3BF7B479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8D34B44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4CFB4A3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um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.9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5F5B0A01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429BA30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7CA1523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um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.81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4E99D88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7F1378D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um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90FE836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624C2F44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BE20C4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apply_color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TIFF_img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*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annel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14:paraId="5BFBC99B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572274F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675AE008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width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2451870C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ixel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66B69FAA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9025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ixel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255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14:paraId="0718217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ixel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color w:val="FF8000"/>
          <w:sz w:val="20"/>
          <w:szCs w:val="20"/>
        </w:rPr>
        <w:t>255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43C88A8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7F763A25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out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color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channel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890257">
        <w:rPr>
          <w:rFonts w:ascii="Courier New" w:eastAsia="Times New Roman" w:hAnsi="Courier New" w:cs="Courier New"/>
          <w:color w:val="8000FF"/>
          <w:sz w:val="20"/>
          <w:szCs w:val="20"/>
        </w:rPr>
        <w:t>int32_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nput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proofErr w:type="spellStart"/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14:paraId="75A1A1FD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4D04D30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562E0207" w14:textId="77777777" w:rsidR="00890257" w:rsidRPr="00890257" w:rsidRDefault="00890257" w:rsidP="008902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902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14:paraId="253F6C68" w14:textId="77777777" w:rsidR="00B406AE" w:rsidRPr="00BD64E9" w:rsidRDefault="00B406AE" w:rsidP="00B406AE"/>
    <w:sectPr w:rsidR="00B406AE" w:rsidRPr="00BD64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AB4000"/>
    <w:multiLevelType w:val="hybridMultilevel"/>
    <w:tmpl w:val="FA2AA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2247C5"/>
    <w:multiLevelType w:val="hybridMultilevel"/>
    <w:tmpl w:val="41887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4471A"/>
    <w:multiLevelType w:val="hybridMultilevel"/>
    <w:tmpl w:val="EFE4C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DC567F"/>
    <w:multiLevelType w:val="hybridMultilevel"/>
    <w:tmpl w:val="41887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506887"/>
    <w:multiLevelType w:val="hybridMultilevel"/>
    <w:tmpl w:val="FA2AA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tzSzsDQ3NTQ3NrBQ0lEKTi0uzszPAykwrAUA5PljPCwAAAA="/>
  </w:docVars>
  <w:rsids>
    <w:rsidRoot w:val="002B572B"/>
    <w:rsid w:val="000B6183"/>
    <w:rsid w:val="002B572B"/>
    <w:rsid w:val="003C24E1"/>
    <w:rsid w:val="00647684"/>
    <w:rsid w:val="00842217"/>
    <w:rsid w:val="00890257"/>
    <w:rsid w:val="008B53B6"/>
    <w:rsid w:val="00B406AE"/>
    <w:rsid w:val="00BD64E9"/>
    <w:rsid w:val="00E10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38A6C"/>
  <w15:chartTrackingRefBased/>
  <w15:docId w15:val="{2B186635-C009-4B3F-9A08-65D28DB12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2B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572B"/>
    <w:pPr>
      <w:keepNext/>
      <w:keepLines/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B572B"/>
    <w:pPr>
      <w:jc w:val="center"/>
    </w:pPr>
    <w:rPr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2B572B"/>
    <w:rPr>
      <w:rFonts w:ascii="Times New Roman" w:hAnsi="Times New Roman" w:cs="Times New Roman"/>
      <w:b/>
      <w:bCs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2B572B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B57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B572B"/>
    <w:rPr>
      <w:color w:val="808080"/>
    </w:rPr>
  </w:style>
  <w:style w:type="character" w:customStyle="1" w:styleId="sc91">
    <w:name w:val="sc91"/>
    <w:basedOn w:val="DefaultParagraphFont"/>
    <w:rsid w:val="008B53B6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0">
    <w:name w:val="sc0"/>
    <w:basedOn w:val="DefaultParagraphFont"/>
    <w:rsid w:val="008B53B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61">
    <w:name w:val="sc161"/>
    <w:basedOn w:val="DefaultParagraphFont"/>
    <w:rsid w:val="008B53B6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11">
    <w:name w:val="sc11"/>
    <w:basedOn w:val="DefaultParagraphFont"/>
    <w:rsid w:val="008B53B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8B53B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DefaultParagraphFont"/>
    <w:rsid w:val="008B53B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8B53B6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51">
    <w:name w:val="sc51"/>
    <w:basedOn w:val="DefaultParagraphFont"/>
    <w:rsid w:val="008B53B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61">
    <w:name w:val="sc61"/>
    <w:basedOn w:val="DefaultParagraphFont"/>
    <w:rsid w:val="008B53B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71">
    <w:name w:val="sc71"/>
    <w:basedOn w:val="DefaultParagraphFont"/>
    <w:rsid w:val="008B53B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2">
    <w:name w:val="sc12"/>
    <w:basedOn w:val="DefaultParagraphFont"/>
    <w:rsid w:val="008B53B6"/>
    <w:rPr>
      <w:rFonts w:ascii="Courier New" w:hAnsi="Courier New" w:cs="Courier New" w:hint="default"/>
      <w:color w:val="00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43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43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50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4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tiff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tiff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7070</TotalTime>
  <Pages>14</Pages>
  <Words>1777</Words>
  <Characters>1013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Wang</dc:creator>
  <cp:keywords/>
  <dc:description/>
  <cp:lastModifiedBy>Jerry Wang</cp:lastModifiedBy>
  <cp:revision>3</cp:revision>
  <dcterms:created xsi:type="dcterms:W3CDTF">2021-01-29T07:41:00Z</dcterms:created>
  <dcterms:modified xsi:type="dcterms:W3CDTF">2021-01-29T03:56:00Z</dcterms:modified>
</cp:coreProperties>
</file>